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Ian Brog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I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rog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25 Frances Parkway, Park Ridge, IL, USA Park Ridge, IL, USA 6006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ibroga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1771511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Wyatt</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4/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